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907" w:rsidRPr="0095309E" w:rsidRDefault="00CD0C22" w:rsidP="00CD0C22">
      <w:pPr>
        <w:jc w:val="center"/>
        <w:rPr>
          <w:rFonts w:cstheme="minorHAnsi"/>
          <w:b/>
          <w:bCs/>
          <w:lang w:val="de-DE"/>
        </w:rPr>
      </w:pPr>
      <w:r w:rsidRPr="0095309E">
        <w:rPr>
          <w:rFonts w:cstheme="minorHAnsi"/>
          <w:b/>
          <w:bCs/>
          <w:caps/>
          <w:lang w:val="de-DE"/>
        </w:rPr>
        <w:t>Checkliste für Lieferantenleistung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4361"/>
        <w:gridCol w:w="992"/>
        <w:gridCol w:w="992"/>
        <w:gridCol w:w="770"/>
        <w:gridCol w:w="960"/>
        <w:gridCol w:w="992"/>
        <w:gridCol w:w="709"/>
      </w:tblGrid>
      <w:tr w:rsidR="004909C1" w:rsidRPr="0095309E" w:rsidTr="00B62FD2">
        <w:tc>
          <w:tcPr>
            <w:tcW w:w="4361" w:type="dxa"/>
            <w:vMerge w:val="restart"/>
            <w:shd w:val="clear" w:color="auto" w:fill="D9D9D9" w:themeFill="background1" w:themeFillShade="D9"/>
          </w:tcPr>
          <w:p w:rsidR="004909C1" w:rsidRPr="0095309E" w:rsidRDefault="002E555A" w:rsidP="006E038E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Bereich</w:t>
            </w:r>
          </w:p>
        </w:tc>
        <w:tc>
          <w:tcPr>
            <w:tcW w:w="2754" w:type="dxa"/>
            <w:gridSpan w:val="3"/>
            <w:shd w:val="clear" w:color="auto" w:fill="D9D9D9" w:themeFill="background1" w:themeFillShade="D9"/>
          </w:tcPr>
          <w:p w:rsidR="004909C1" w:rsidRPr="0095309E" w:rsidRDefault="004909C1" w:rsidP="004909C1">
            <w:pPr>
              <w:jc w:val="center"/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Anforderung erfüllt</w:t>
            </w:r>
          </w:p>
        </w:tc>
        <w:tc>
          <w:tcPr>
            <w:tcW w:w="2661" w:type="dxa"/>
            <w:gridSpan w:val="3"/>
            <w:shd w:val="clear" w:color="auto" w:fill="D9D9D9" w:themeFill="background1" w:themeFillShade="D9"/>
          </w:tcPr>
          <w:p w:rsidR="004909C1" w:rsidRPr="0095309E" w:rsidRDefault="0095309E" w:rsidP="004909C1">
            <w:pPr>
              <w:jc w:val="center"/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Anspruch</w:t>
            </w:r>
            <w:r w:rsidR="004909C1" w:rsidRPr="0095309E">
              <w:rPr>
                <w:rFonts w:cstheme="minorHAnsi"/>
                <w:lang w:val="de-DE"/>
              </w:rPr>
              <w:t xml:space="preserve"> erfüllt</w:t>
            </w:r>
          </w:p>
        </w:tc>
      </w:tr>
      <w:tr w:rsidR="00536148" w:rsidRPr="0095309E" w:rsidTr="00B62FD2">
        <w:tc>
          <w:tcPr>
            <w:tcW w:w="4361" w:type="dxa"/>
            <w:vMerge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b/>
                <w:bCs/>
                <w:lang w:val="de-DE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sz w:val="20"/>
                <w:szCs w:val="20"/>
                <w:lang w:val="de-DE"/>
              </w:rPr>
            </w:pPr>
            <w:r w:rsidRPr="0095309E">
              <w:rPr>
                <w:rFonts w:cstheme="minorHAnsi"/>
                <w:sz w:val="20"/>
                <w:szCs w:val="20"/>
                <w:lang w:val="de-DE"/>
              </w:rPr>
              <w:t>Nicht erfüll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sz w:val="20"/>
                <w:szCs w:val="20"/>
                <w:lang w:val="de-DE"/>
              </w:rPr>
            </w:pPr>
            <w:r w:rsidRPr="0095309E">
              <w:rPr>
                <w:rFonts w:cstheme="minorHAnsi"/>
                <w:sz w:val="20"/>
                <w:szCs w:val="20"/>
                <w:lang w:val="de-DE"/>
              </w:rPr>
              <w:t>Teilweise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sz w:val="20"/>
                <w:szCs w:val="20"/>
                <w:lang w:val="de-DE"/>
              </w:rPr>
            </w:pPr>
            <w:r w:rsidRPr="0095309E">
              <w:rPr>
                <w:rFonts w:cstheme="minorHAnsi"/>
                <w:sz w:val="20"/>
                <w:szCs w:val="20"/>
                <w:lang w:val="de-DE"/>
              </w:rPr>
              <w:t>Vollständig</w:t>
            </w:r>
          </w:p>
        </w:tc>
        <w:tc>
          <w:tcPr>
            <w:tcW w:w="960" w:type="dxa"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sz w:val="20"/>
                <w:szCs w:val="20"/>
                <w:lang w:val="de-DE"/>
              </w:rPr>
            </w:pPr>
            <w:r w:rsidRPr="0095309E">
              <w:rPr>
                <w:rFonts w:cstheme="minorHAnsi"/>
                <w:sz w:val="20"/>
                <w:szCs w:val="20"/>
                <w:lang w:val="de-DE"/>
              </w:rPr>
              <w:t>Nicht erfüll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sz w:val="20"/>
                <w:szCs w:val="20"/>
                <w:lang w:val="de-DE"/>
              </w:rPr>
            </w:pPr>
            <w:r w:rsidRPr="0095309E">
              <w:rPr>
                <w:rFonts w:cstheme="minorHAnsi"/>
                <w:sz w:val="20"/>
                <w:szCs w:val="20"/>
                <w:lang w:val="de-DE"/>
              </w:rPr>
              <w:t>Teilweise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36148" w:rsidRPr="0095309E" w:rsidRDefault="00536148" w:rsidP="00536148">
            <w:pPr>
              <w:rPr>
                <w:rFonts w:cstheme="minorHAnsi"/>
                <w:sz w:val="20"/>
                <w:szCs w:val="20"/>
                <w:lang w:val="de-DE"/>
              </w:rPr>
            </w:pPr>
            <w:r w:rsidRPr="0095309E">
              <w:rPr>
                <w:rFonts w:cstheme="minorHAnsi"/>
                <w:sz w:val="20"/>
                <w:szCs w:val="20"/>
                <w:lang w:val="de-DE"/>
              </w:rPr>
              <w:t>Vollständig</w:t>
            </w:r>
          </w:p>
        </w:tc>
      </w:tr>
      <w:tr w:rsidR="00982848" w:rsidRPr="0095309E" w:rsidTr="00536148">
        <w:tc>
          <w:tcPr>
            <w:tcW w:w="9776" w:type="dxa"/>
            <w:gridSpan w:val="7"/>
          </w:tcPr>
          <w:p w:rsidR="00982848" w:rsidRPr="0095309E" w:rsidRDefault="00982848" w:rsidP="00982848">
            <w:pPr>
              <w:jc w:val="center"/>
              <w:rPr>
                <w:rFonts w:cstheme="minorHAnsi"/>
                <w:b/>
                <w:bCs/>
                <w:lang w:val="de-DE"/>
              </w:rPr>
            </w:pPr>
            <w:r w:rsidRPr="0095309E">
              <w:rPr>
                <w:rFonts w:cstheme="minorHAnsi"/>
                <w:b/>
                <w:bCs/>
                <w:lang w:val="de-DE"/>
              </w:rPr>
              <w:t xml:space="preserve">Abschnitt 1 </w:t>
            </w:r>
            <w:r w:rsidR="00121D79" w:rsidRPr="0095309E">
              <w:rPr>
                <w:rFonts w:cstheme="minorHAnsi"/>
                <w:b/>
                <w:bCs/>
                <w:lang w:val="de-DE"/>
              </w:rPr>
              <w:t xml:space="preserve">- </w:t>
            </w:r>
            <w:r w:rsidRPr="0095309E">
              <w:rPr>
                <w:rFonts w:cstheme="minorHAnsi"/>
                <w:b/>
                <w:bCs/>
                <w:lang w:val="de-DE"/>
              </w:rPr>
              <w:t>Unternehmen</w:t>
            </w:r>
          </w:p>
        </w:tc>
      </w:tr>
      <w:tr w:rsidR="004909C1" w:rsidRPr="006F4782" w:rsidTr="00B62FD2">
        <w:tc>
          <w:tcPr>
            <w:tcW w:w="4361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1.1 Führung, Strategie und Einbeziehung von Interessengruppen</w:t>
            </w: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</w:tr>
      <w:tr w:rsidR="004909C1" w:rsidRPr="0095309E" w:rsidTr="00B62FD2">
        <w:tc>
          <w:tcPr>
            <w:tcW w:w="4361" w:type="dxa"/>
          </w:tcPr>
          <w:p w:rsidR="004909C1" w:rsidRPr="0095309E" w:rsidRDefault="0095309E" w:rsidP="008369F2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anagement-S</w:t>
            </w:r>
            <w:r w:rsidR="004909C1" w:rsidRPr="0095309E">
              <w:rPr>
                <w:rFonts w:cstheme="minorHAnsi"/>
                <w:lang w:val="de-DE"/>
              </w:rPr>
              <w:t>ysteme</w:t>
            </w: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</w:tr>
      <w:tr w:rsidR="004909C1" w:rsidRPr="006F4782" w:rsidTr="00B62FD2">
        <w:tc>
          <w:tcPr>
            <w:tcW w:w="4361" w:type="dxa"/>
          </w:tcPr>
          <w:p w:rsidR="004909C1" w:rsidRPr="0095309E" w:rsidRDefault="00A941AA" w:rsidP="001F0F37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Geschäftsintegrität einschließlic</w:t>
            </w:r>
            <w:r w:rsidR="001F0F37">
              <w:rPr>
                <w:rFonts w:cstheme="minorHAnsi"/>
                <w:lang w:val="de-DE"/>
              </w:rPr>
              <w:t>h Anti-Korruption und Bestechung</w:t>
            </w: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</w:tr>
      <w:tr w:rsidR="00A941AA" w:rsidRPr="0095309E" w:rsidTr="00B62FD2">
        <w:tc>
          <w:tcPr>
            <w:tcW w:w="4361" w:type="dxa"/>
          </w:tcPr>
          <w:p w:rsidR="00A941AA" w:rsidRPr="0095309E" w:rsidRDefault="00A941AA" w:rsidP="004909C1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Datenschutz</w:t>
            </w:r>
          </w:p>
        </w:tc>
        <w:tc>
          <w:tcPr>
            <w:tcW w:w="992" w:type="dxa"/>
          </w:tcPr>
          <w:p w:rsidR="00A941AA" w:rsidRPr="0095309E" w:rsidRDefault="00A941AA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A941AA" w:rsidRPr="0095309E" w:rsidRDefault="00A941AA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A941AA" w:rsidRPr="0095309E" w:rsidRDefault="00A941AA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A941AA" w:rsidRPr="0095309E" w:rsidRDefault="00A941AA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A941AA" w:rsidRPr="0095309E" w:rsidRDefault="00A941AA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A941AA" w:rsidRPr="0095309E" w:rsidRDefault="00A941AA" w:rsidP="006E038E">
            <w:pPr>
              <w:rPr>
                <w:rFonts w:cstheme="minorHAnsi"/>
                <w:lang w:val="de-DE"/>
              </w:rPr>
            </w:pPr>
          </w:p>
        </w:tc>
      </w:tr>
      <w:tr w:rsidR="00982848" w:rsidRPr="0095309E" w:rsidTr="00536148">
        <w:tc>
          <w:tcPr>
            <w:tcW w:w="9776" w:type="dxa"/>
            <w:gridSpan w:val="7"/>
          </w:tcPr>
          <w:p w:rsidR="00982848" w:rsidRPr="0095309E" w:rsidRDefault="00982848" w:rsidP="00982848">
            <w:pPr>
              <w:jc w:val="center"/>
              <w:rPr>
                <w:rFonts w:cstheme="minorHAnsi"/>
                <w:b/>
                <w:bCs/>
                <w:lang w:val="de-DE"/>
              </w:rPr>
            </w:pPr>
            <w:r w:rsidRPr="0095309E">
              <w:rPr>
                <w:rFonts w:cstheme="minorHAnsi"/>
                <w:b/>
                <w:bCs/>
                <w:lang w:val="de-DE"/>
              </w:rPr>
              <w:t xml:space="preserve">Abschnitt 2 </w:t>
            </w:r>
            <w:r w:rsidR="00121D79" w:rsidRPr="0095309E">
              <w:rPr>
                <w:rFonts w:cstheme="minorHAnsi"/>
                <w:b/>
                <w:bCs/>
                <w:lang w:val="de-DE"/>
              </w:rPr>
              <w:t xml:space="preserve">- </w:t>
            </w:r>
            <w:r w:rsidRPr="0095309E">
              <w:rPr>
                <w:rFonts w:cstheme="minorHAnsi"/>
                <w:b/>
                <w:bCs/>
                <w:lang w:val="de-DE"/>
              </w:rPr>
              <w:t>Operationen</w:t>
            </w:r>
          </w:p>
        </w:tc>
      </w:tr>
      <w:tr w:rsidR="004909C1" w:rsidRPr="0095309E" w:rsidTr="00B62FD2">
        <w:tc>
          <w:tcPr>
            <w:tcW w:w="4361" w:type="dxa"/>
          </w:tcPr>
          <w:p w:rsidR="004909C1" w:rsidRPr="0095309E" w:rsidRDefault="00536335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2.1 Ressourceneffizienz und Energieverbrauch</w:t>
            </w: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</w:tr>
      <w:tr w:rsidR="004909C1" w:rsidRPr="0095309E" w:rsidTr="00B62FD2">
        <w:tc>
          <w:tcPr>
            <w:tcW w:w="4361" w:type="dxa"/>
          </w:tcPr>
          <w:p w:rsidR="004909C1" w:rsidRPr="0095309E" w:rsidRDefault="007400E4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2.2 Emissionen und Abfallwirtschaft</w:t>
            </w: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</w:tr>
      <w:tr w:rsidR="004909C1" w:rsidRPr="0095309E" w:rsidTr="00B62FD2">
        <w:tc>
          <w:tcPr>
            <w:tcW w:w="4361" w:type="dxa"/>
          </w:tcPr>
          <w:p w:rsidR="004909C1" w:rsidRPr="0095309E" w:rsidRDefault="00FE1367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2.3 Gefährliche Stoffe</w:t>
            </w: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4909C1" w:rsidRPr="0095309E" w:rsidRDefault="004909C1" w:rsidP="006E038E">
            <w:pPr>
              <w:rPr>
                <w:rFonts w:cstheme="minorHAnsi"/>
                <w:lang w:val="de-DE"/>
              </w:rPr>
            </w:pPr>
          </w:p>
        </w:tc>
      </w:tr>
      <w:tr w:rsidR="00FE1367" w:rsidRPr="0095309E" w:rsidTr="00B62FD2">
        <w:tc>
          <w:tcPr>
            <w:tcW w:w="4361" w:type="dxa"/>
          </w:tcPr>
          <w:p w:rsidR="00FE1367" w:rsidRPr="0095309E" w:rsidRDefault="008E7CA8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2.4 Gesundheit und Sicherheit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0838D6" w:rsidRPr="0095309E" w:rsidTr="00536148">
        <w:tc>
          <w:tcPr>
            <w:tcW w:w="9776" w:type="dxa"/>
            <w:gridSpan w:val="7"/>
          </w:tcPr>
          <w:p w:rsidR="000838D6" w:rsidRPr="0095309E" w:rsidRDefault="000838D6" w:rsidP="001F0F37">
            <w:pPr>
              <w:jc w:val="center"/>
              <w:rPr>
                <w:rFonts w:cstheme="minorHAnsi"/>
                <w:b/>
                <w:bCs/>
                <w:lang w:val="de-DE"/>
              </w:rPr>
            </w:pPr>
            <w:r w:rsidRPr="0095309E">
              <w:rPr>
                <w:rFonts w:cstheme="minorHAnsi"/>
                <w:b/>
                <w:bCs/>
                <w:lang w:val="de-DE"/>
              </w:rPr>
              <w:t xml:space="preserve">Abschnitt 3 </w:t>
            </w:r>
            <w:r w:rsidR="000D090B" w:rsidRPr="0095309E">
              <w:rPr>
                <w:rFonts w:cstheme="minorHAnsi"/>
                <w:b/>
                <w:bCs/>
                <w:lang w:val="de-DE"/>
              </w:rPr>
              <w:t>-</w:t>
            </w:r>
            <w:r w:rsidR="001F0F37">
              <w:rPr>
                <w:rFonts w:cstheme="minorHAnsi"/>
                <w:b/>
                <w:bCs/>
                <w:lang w:val="de-DE"/>
              </w:rPr>
              <w:t>Personalwesen</w:t>
            </w:r>
          </w:p>
        </w:tc>
      </w:tr>
      <w:tr w:rsidR="00FE1367" w:rsidRPr="0095309E" w:rsidTr="00B62FD2">
        <w:tc>
          <w:tcPr>
            <w:tcW w:w="4361" w:type="dxa"/>
          </w:tcPr>
          <w:p w:rsidR="00FE1367" w:rsidRPr="0095309E" w:rsidRDefault="00640BB5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3.1 Kinderarbeit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FE1367" w:rsidRPr="006F4782" w:rsidTr="00B62FD2">
        <w:tc>
          <w:tcPr>
            <w:tcW w:w="4361" w:type="dxa"/>
          </w:tcPr>
          <w:p w:rsidR="00FE1367" w:rsidRPr="0095309E" w:rsidRDefault="00640BB5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 xml:space="preserve">3.2 </w:t>
            </w:r>
            <w:r w:rsidR="0095309E">
              <w:rPr>
                <w:rFonts w:cstheme="minorHAnsi"/>
                <w:lang w:val="de-DE"/>
              </w:rPr>
              <w:t xml:space="preserve">Schutz vor </w:t>
            </w:r>
            <w:r w:rsidRPr="0095309E">
              <w:rPr>
                <w:rFonts w:cstheme="minorHAnsi"/>
                <w:lang w:val="de-DE"/>
              </w:rPr>
              <w:t>Diskriminierung, Vielfalt und faire Behandlung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FE1367" w:rsidRPr="0095309E" w:rsidTr="00B62FD2">
        <w:tc>
          <w:tcPr>
            <w:tcW w:w="4361" w:type="dxa"/>
          </w:tcPr>
          <w:p w:rsidR="00FE1367" w:rsidRPr="0095309E" w:rsidRDefault="00640BB5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3.3 Menschenrechte / Moderne Sklaverei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FE1367" w:rsidRPr="006F4782" w:rsidTr="00B62FD2">
        <w:tc>
          <w:tcPr>
            <w:tcW w:w="4361" w:type="dxa"/>
          </w:tcPr>
          <w:p w:rsidR="00FE1367" w:rsidRPr="0095309E" w:rsidRDefault="00640BB5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3.4 Arbeitsbedingungen - Löhne, soziale Sicherheit, Arbeitszeiten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FE1367" w:rsidRPr="0095309E" w:rsidTr="00B62FD2">
        <w:tc>
          <w:tcPr>
            <w:tcW w:w="4361" w:type="dxa"/>
          </w:tcPr>
          <w:p w:rsidR="00FE1367" w:rsidRPr="0095309E" w:rsidRDefault="00640BB5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3.5 Gewerkschaftliche Vereinbarungen/ Arbeitnehmervertretung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640BB5" w:rsidRPr="0095309E" w:rsidTr="00536148">
        <w:tc>
          <w:tcPr>
            <w:tcW w:w="9776" w:type="dxa"/>
            <w:gridSpan w:val="7"/>
          </w:tcPr>
          <w:p w:rsidR="00640BB5" w:rsidRPr="0095309E" w:rsidRDefault="00640BB5" w:rsidP="00640BB5">
            <w:pPr>
              <w:jc w:val="center"/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b/>
                <w:bCs/>
                <w:lang w:val="de-DE"/>
              </w:rPr>
              <w:t>Abschnitt 4 - Lieferkette</w:t>
            </w:r>
          </w:p>
        </w:tc>
      </w:tr>
      <w:tr w:rsidR="00FE1367" w:rsidRPr="0095309E" w:rsidTr="00B62FD2">
        <w:tc>
          <w:tcPr>
            <w:tcW w:w="4361" w:type="dxa"/>
          </w:tcPr>
          <w:p w:rsidR="00FE1367" w:rsidRPr="0095309E" w:rsidRDefault="00A12807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>4.1 Engagement in der Lieferkette</w:t>
            </w: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FE1367" w:rsidRPr="0095309E" w:rsidTr="00B62FD2">
        <w:tc>
          <w:tcPr>
            <w:tcW w:w="4361" w:type="dxa"/>
          </w:tcPr>
          <w:p w:rsidR="00FE1367" w:rsidRPr="0095309E" w:rsidRDefault="00A12807" w:rsidP="006E038E">
            <w:pPr>
              <w:rPr>
                <w:rFonts w:cstheme="minorHAnsi"/>
                <w:lang w:val="de-DE"/>
              </w:rPr>
            </w:pPr>
            <w:r w:rsidRPr="0095309E">
              <w:rPr>
                <w:rFonts w:cstheme="minorHAnsi"/>
                <w:lang w:val="de-DE"/>
              </w:rPr>
              <w:t xml:space="preserve">4.2 </w:t>
            </w:r>
            <w:bookmarkStart w:id="0" w:name="_Hlk52959629"/>
            <w:r w:rsidRPr="0095309E">
              <w:rPr>
                <w:rFonts w:cstheme="minorHAnsi"/>
                <w:lang w:val="de-DE"/>
              </w:rPr>
              <w:t>Konfliktmineralien</w:t>
            </w:r>
            <w:bookmarkEnd w:id="0"/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FE1367" w:rsidRPr="0095309E" w:rsidRDefault="00FE1367" w:rsidP="006E038E">
            <w:pPr>
              <w:rPr>
                <w:rFonts w:cstheme="minorHAnsi"/>
                <w:lang w:val="de-DE"/>
              </w:rPr>
            </w:pPr>
          </w:p>
        </w:tc>
      </w:tr>
      <w:tr w:rsidR="007F1864" w:rsidRPr="0095309E" w:rsidTr="00536148">
        <w:tc>
          <w:tcPr>
            <w:tcW w:w="9776" w:type="dxa"/>
            <w:gridSpan w:val="7"/>
          </w:tcPr>
          <w:p w:rsidR="007F1864" w:rsidRPr="0095309E" w:rsidRDefault="007F1864" w:rsidP="007F1864">
            <w:pPr>
              <w:jc w:val="center"/>
              <w:rPr>
                <w:rFonts w:cstheme="minorHAnsi"/>
                <w:b/>
                <w:bCs/>
                <w:lang w:val="de-DE"/>
              </w:rPr>
            </w:pPr>
            <w:r w:rsidRPr="0095309E">
              <w:rPr>
                <w:rFonts w:cstheme="minorHAnsi"/>
                <w:b/>
                <w:bCs/>
                <w:lang w:val="de-DE"/>
              </w:rPr>
              <w:t>Abschnitt 5 - Produkte und Dienstleistungen</w:t>
            </w:r>
          </w:p>
        </w:tc>
      </w:tr>
      <w:tr w:rsidR="007F1864" w:rsidRPr="006F4782" w:rsidTr="00B62FD2">
        <w:tc>
          <w:tcPr>
            <w:tcW w:w="4361" w:type="dxa"/>
          </w:tcPr>
          <w:p w:rsidR="007F1864" w:rsidRPr="0095309E" w:rsidRDefault="00CD0C22" w:rsidP="006E038E">
            <w:pPr>
              <w:rPr>
                <w:iCs/>
                <w:lang w:val="de-DE"/>
              </w:rPr>
            </w:pPr>
            <w:r w:rsidRPr="0095309E">
              <w:rPr>
                <w:iCs/>
                <w:lang w:val="de-DE"/>
              </w:rPr>
              <w:t xml:space="preserve">5.1 </w:t>
            </w:r>
            <w:r w:rsidR="0095309E">
              <w:rPr>
                <w:iCs/>
                <w:lang w:val="de-DE"/>
              </w:rPr>
              <w:t>Management</w:t>
            </w:r>
            <w:r w:rsidRPr="0095309E">
              <w:rPr>
                <w:iCs/>
                <w:lang w:val="de-DE"/>
              </w:rPr>
              <w:t xml:space="preserve"> regionaler und globaler Anforderungen und Vorschriften</w:t>
            </w: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</w:tr>
      <w:tr w:rsidR="007F1864" w:rsidRPr="006F4782" w:rsidTr="00B62FD2">
        <w:tc>
          <w:tcPr>
            <w:tcW w:w="4361" w:type="dxa"/>
          </w:tcPr>
          <w:p w:rsidR="007F1864" w:rsidRPr="0095309E" w:rsidRDefault="00CD0C22" w:rsidP="00CD0C22">
            <w:pPr>
              <w:spacing w:after="160"/>
              <w:rPr>
                <w:iCs/>
                <w:lang w:val="de-DE"/>
              </w:rPr>
            </w:pPr>
            <w:r w:rsidRPr="0095309E">
              <w:rPr>
                <w:iCs/>
                <w:lang w:val="de-DE"/>
              </w:rPr>
              <w:t xml:space="preserve">5.2 Verpackung, Design, Verwendung, Recycling (für Produkte, die Verpackungen verwenden), </w:t>
            </w:r>
            <w:r w:rsidR="00B62FD2" w:rsidRPr="0095309E">
              <w:rPr>
                <w:iCs/>
                <w:lang w:val="de-DE"/>
              </w:rPr>
              <w:t>wenn keine Verpackung verwendet wird, K</w:t>
            </w:r>
            <w:r w:rsidR="0095309E">
              <w:rPr>
                <w:iCs/>
                <w:lang w:val="de-DE"/>
              </w:rPr>
              <w:t>/</w:t>
            </w:r>
            <w:r w:rsidR="00B62FD2" w:rsidRPr="0095309E">
              <w:rPr>
                <w:iCs/>
                <w:lang w:val="de-DE"/>
              </w:rPr>
              <w:t>A eingeben</w:t>
            </w: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</w:tr>
      <w:tr w:rsidR="007F1864" w:rsidRPr="006F4782" w:rsidTr="00B62FD2">
        <w:tc>
          <w:tcPr>
            <w:tcW w:w="4361" w:type="dxa"/>
          </w:tcPr>
          <w:p w:rsidR="007F1864" w:rsidRPr="0095309E" w:rsidRDefault="00CD0C22" w:rsidP="00CD0C22">
            <w:pPr>
              <w:spacing w:after="160"/>
              <w:rPr>
                <w:iCs/>
                <w:lang w:val="de-DE"/>
              </w:rPr>
            </w:pPr>
            <w:r w:rsidRPr="0095309E">
              <w:rPr>
                <w:iCs/>
                <w:lang w:val="de-DE"/>
              </w:rPr>
              <w:t>5.3 Auswirkungen von Produkten und Dienstleistungen auf die Nachhaltigkeit</w:t>
            </w: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</w:tr>
      <w:tr w:rsidR="007F1864" w:rsidRPr="006F4782" w:rsidTr="00B62FD2">
        <w:tc>
          <w:tcPr>
            <w:tcW w:w="4361" w:type="dxa"/>
          </w:tcPr>
          <w:p w:rsidR="007F1864" w:rsidRPr="0095309E" w:rsidRDefault="00CD0C22" w:rsidP="00CD0C22">
            <w:pPr>
              <w:spacing w:after="160"/>
              <w:rPr>
                <w:iCs/>
                <w:lang w:val="de-DE"/>
              </w:rPr>
            </w:pPr>
            <w:r w:rsidRPr="0095309E">
              <w:rPr>
                <w:iCs/>
                <w:lang w:val="de-DE"/>
              </w:rPr>
              <w:t>5.4 Gesundheits- und Sicherheitsförderung für in Gebrauch befindliche Produkte und Dienstleistungen</w:t>
            </w: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7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60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992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  <w:tc>
          <w:tcPr>
            <w:tcW w:w="709" w:type="dxa"/>
          </w:tcPr>
          <w:p w:rsidR="007F1864" w:rsidRPr="0095309E" w:rsidRDefault="007F1864" w:rsidP="006E038E">
            <w:pPr>
              <w:rPr>
                <w:rFonts w:cstheme="minorHAnsi"/>
                <w:lang w:val="de-DE"/>
              </w:rPr>
            </w:pPr>
          </w:p>
        </w:tc>
      </w:tr>
    </w:tbl>
    <w:p w:rsidR="00B62FD2" w:rsidRPr="006F4782" w:rsidRDefault="00B62FD2" w:rsidP="006E038E">
      <w:pPr>
        <w:rPr>
          <w:rFonts w:cstheme="minorHAnsi"/>
          <w:b/>
          <w:bCs/>
          <w:sz w:val="8"/>
          <w:lang w:val="de-DE"/>
        </w:rPr>
      </w:pPr>
    </w:p>
    <w:p w:rsidR="00CD0C22" w:rsidRPr="0095309E" w:rsidRDefault="00CD0C22" w:rsidP="006E038E">
      <w:pPr>
        <w:rPr>
          <w:rFonts w:cstheme="minorHAnsi"/>
          <w:b/>
          <w:bCs/>
          <w:lang w:val="de-DE"/>
        </w:rPr>
      </w:pPr>
      <w:r w:rsidRPr="0095309E">
        <w:rPr>
          <w:rFonts w:cstheme="minorHAnsi"/>
          <w:b/>
          <w:bCs/>
          <w:lang w:val="de-DE"/>
        </w:rPr>
        <w:t xml:space="preserve">Name des Unternehmens: </w:t>
      </w:r>
    </w:p>
    <w:p w:rsidR="00CD0C22" w:rsidRPr="0095309E" w:rsidRDefault="00CD0C22" w:rsidP="006E038E">
      <w:pPr>
        <w:rPr>
          <w:rFonts w:cstheme="minorHAnsi"/>
          <w:b/>
          <w:bCs/>
          <w:lang w:val="de-DE"/>
        </w:rPr>
      </w:pPr>
      <w:r w:rsidRPr="0095309E">
        <w:rPr>
          <w:rFonts w:cstheme="minorHAnsi"/>
          <w:b/>
          <w:bCs/>
          <w:lang w:val="de-DE"/>
        </w:rPr>
        <w:t>Gelieferte(s) Produkt(e)/Dienstleistung(en):</w:t>
      </w:r>
    </w:p>
    <w:p w:rsidR="00CD0C22" w:rsidRPr="0095309E" w:rsidRDefault="00CD0C22" w:rsidP="006E038E">
      <w:pPr>
        <w:rPr>
          <w:rFonts w:cstheme="minorHAnsi"/>
          <w:b/>
          <w:bCs/>
          <w:lang w:val="de-DE"/>
        </w:rPr>
      </w:pPr>
      <w:r w:rsidRPr="0095309E">
        <w:rPr>
          <w:rFonts w:cstheme="minorHAnsi"/>
          <w:b/>
          <w:bCs/>
          <w:lang w:val="de-DE"/>
        </w:rPr>
        <w:t>Name der Person, die das Formular ausfüllt:</w:t>
      </w:r>
      <w:bookmarkStart w:id="1" w:name="_GoBack"/>
      <w:bookmarkEnd w:id="1"/>
    </w:p>
    <w:p w:rsidR="00CD0C22" w:rsidRPr="0095309E" w:rsidRDefault="00CD0C22" w:rsidP="006E038E">
      <w:pPr>
        <w:rPr>
          <w:rFonts w:cstheme="minorHAnsi"/>
          <w:b/>
          <w:bCs/>
          <w:lang w:val="de-DE"/>
        </w:rPr>
      </w:pPr>
      <w:r w:rsidRPr="0095309E">
        <w:rPr>
          <w:rFonts w:cstheme="minorHAnsi"/>
          <w:b/>
          <w:bCs/>
          <w:lang w:val="de-DE"/>
        </w:rPr>
        <w:t>Position der Person, die das Formular ausfüllt</w:t>
      </w:r>
    </w:p>
    <w:p w:rsidR="00CD0C22" w:rsidRPr="0095309E" w:rsidRDefault="00CD0C22" w:rsidP="006E038E">
      <w:pPr>
        <w:rPr>
          <w:rFonts w:cstheme="minorHAnsi"/>
          <w:b/>
          <w:bCs/>
          <w:lang w:val="de-DE"/>
        </w:rPr>
      </w:pPr>
      <w:r w:rsidRPr="0095309E">
        <w:rPr>
          <w:rFonts w:cstheme="minorHAnsi"/>
          <w:b/>
          <w:bCs/>
          <w:lang w:val="de-DE"/>
        </w:rPr>
        <w:t>Datum der Fertigstellung:</w:t>
      </w:r>
      <w:r w:rsidR="00B62FD2" w:rsidRPr="0095309E">
        <w:rPr>
          <w:rFonts w:cstheme="minorHAnsi"/>
          <w:b/>
          <w:bCs/>
          <w:lang w:val="de-DE"/>
        </w:rPr>
        <w:tab/>
      </w:r>
      <w:r w:rsidR="00B62FD2" w:rsidRPr="0095309E">
        <w:rPr>
          <w:rFonts w:cstheme="minorHAnsi"/>
          <w:b/>
          <w:bCs/>
          <w:lang w:val="de-DE"/>
        </w:rPr>
        <w:tab/>
      </w:r>
      <w:r w:rsidR="00B62FD2" w:rsidRPr="0095309E">
        <w:rPr>
          <w:rFonts w:cstheme="minorHAnsi"/>
          <w:b/>
          <w:bCs/>
          <w:lang w:val="de-DE"/>
        </w:rPr>
        <w:tab/>
      </w:r>
      <w:r w:rsidR="00B62FD2" w:rsidRPr="0095309E">
        <w:rPr>
          <w:rFonts w:cstheme="minorHAnsi"/>
          <w:b/>
          <w:bCs/>
          <w:lang w:val="de-DE"/>
        </w:rPr>
        <w:tab/>
      </w:r>
      <w:r w:rsidR="00B62FD2" w:rsidRPr="0095309E">
        <w:rPr>
          <w:rFonts w:cstheme="minorHAnsi"/>
          <w:b/>
          <w:bCs/>
          <w:lang w:val="de-DE"/>
        </w:rPr>
        <w:tab/>
      </w:r>
      <w:r w:rsidRPr="0095309E">
        <w:rPr>
          <w:rFonts w:cstheme="minorHAnsi"/>
          <w:b/>
          <w:bCs/>
          <w:lang w:val="de-DE"/>
        </w:rPr>
        <w:t>Unterschrift</w:t>
      </w:r>
      <w:r w:rsidR="00B62FD2" w:rsidRPr="0095309E">
        <w:rPr>
          <w:rFonts w:cstheme="minorHAnsi"/>
          <w:b/>
          <w:bCs/>
          <w:lang w:val="de-DE"/>
        </w:rPr>
        <w:t xml:space="preserve">: </w:t>
      </w:r>
    </w:p>
    <w:sectPr w:rsidR="00CD0C22" w:rsidRPr="0095309E" w:rsidSect="007D2BC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6E7" w:rsidRDefault="000C76E7" w:rsidP="00631BBA">
      <w:pPr>
        <w:spacing w:after="0" w:line="240" w:lineRule="auto"/>
      </w:pPr>
      <w:r>
        <w:separator/>
      </w:r>
    </w:p>
  </w:endnote>
  <w:endnote w:type="continuationSeparator" w:id="0">
    <w:p w:rsidR="000C76E7" w:rsidRDefault="000C76E7" w:rsidP="0063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olvo Nov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6E7" w:rsidRDefault="000C76E7" w:rsidP="00631BBA">
      <w:pPr>
        <w:spacing w:after="0" w:line="240" w:lineRule="auto"/>
      </w:pPr>
      <w:r>
        <w:separator/>
      </w:r>
    </w:p>
  </w:footnote>
  <w:footnote w:type="continuationSeparator" w:id="0">
    <w:p w:rsidR="000C76E7" w:rsidRDefault="000C76E7" w:rsidP="0063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7558" w:rsidRDefault="007F7558" w:rsidP="00631BB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005070</wp:posOffset>
          </wp:positionH>
          <wp:positionV relativeFrom="paragraph">
            <wp:posOffset>-90805</wp:posOffset>
          </wp:positionV>
          <wp:extent cx="931545" cy="436245"/>
          <wp:effectExtent l="1905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436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E3566">
      <w:rPr>
        <w:noProof/>
        <w:lang w:eastAsia="en-GB"/>
      </w:rPr>
      <w:drawing>
        <wp:inline distT="0" distB="0" distL="0" distR="0">
          <wp:extent cx="704965" cy="285115"/>
          <wp:effectExtent l="0" t="0" r="0" b="635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281" cy="29656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7F7558" w:rsidRDefault="007F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06D49"/>
    <w:multiLevelType w:val="hybridMultilevel"/>
    <w:tmpl w:val="1DEAE6EA"/>
    <w:lvl w:ilvl="0" w:tplc="8A240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C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DAC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D85F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8E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AD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4F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180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A1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AD5F37"/>
    <w:multiLevelType w:val="hybridMultilevel"/>
    <w:tmpl w:val="FB64BD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531F7"/>
    <w:multiLevelType w:val="hybridMultilevel"/>
    <w:tmpl w:val="0BAE60D2"/>
    <w:lvl w:ilvl="0" w:tplc="EA320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C0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E0B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30B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83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C5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54B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6BF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707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10478A"/>
    <w:multiLevelType w:val="hybridMultilevel"/>
    <w:tmpl w:val="865C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55933"/>
    <w:multiLevelType w:val="hybridMultilevel"/>
    <w:tmpl w:val="6B6A5820"/>
    <w:lvl w:ilvl="0" w:tplc="3ECC9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CF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EA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69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8E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5ED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C4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B0A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69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2D7C42"/>
    <w:multiLevelType w:val="hybridMultilevel"/>
    <w:tmpl w:val="864C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7853"/>
    <w:multiLevelType w:val="hybridMultilevel"/>
    <w:tmpl w:val="BAE2D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7EA2"/>
    <w:multiLevelType w:val="hybridMultilevel"/>
    <w:tmpl w:val="C412971C"/>
    <w:lvl w:ilvl="0" w:tplc="01CC5C4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7336B"/>
    <w:multiLevelType w:val="hybridMultilevel"/>
    <w:tmpl w:val="BCA0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9297B"/>
    <w:multiLevelType w:val="hybridMultilevel"/>
    <w:tmpl w:val="983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05F"/>
    <w:multiLevelType w:val="hybridMultilevel"/>
    <w:tmpl w:val="46AE158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4E90AA6"/>
    <w:multiLevelType w:val="hybridMultilevel"/>
    <w:tmpl w:val="60308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444F5"/>
    <w:multiLevelType w:val="multilevel"/>
    <w:tmpl w:val="7D0218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EB49E5"/>
    <w:multiLevelType w:val="hybridMultilevel"/>
    <w:tmpl w:val="11CC021E"/>
    <w:lvl w:ilvl="0" w:tplc="52085674">
      <w:numFmt w:val="bullet"/>
      <w:lvlText w:val="•"/>
      <w:lvlJc w:val="left"/>
      <w:pPr>
        <w:tabs>
          <w:tab w:val="num" w:pos="2205"/>
        </w:tabs>
        <w:ind w:left="2205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4140716"/>
    <w:multiLevelType w:val="multilevel"/>
    <w:tmpl w:val="0DAAB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DFC7C23"/>
    <w:multiLevelType w:val="hybridMultilevel"/>
    <w:tmpl w:val="20B41B2E"/>
    <w:lvl w:ilvl="0" w:tplc="3552E5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EFD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B41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1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4A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E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AB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45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F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C582E"/>
    <w:multiLevelType w:val="hybridMultilevel"/>
    <w:tmpl w:val="5FE08176"/>
    <w:lvl w:ilvl="0" w:tplc="694AAF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66F29"/>
    <w:multiLevelType w:val="hybridMultilevel"/>
    <w:tmpl w:val="7D6AE52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1362F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4563CA"/>
    <w:multiLevelType w:val="hybridMultilevel"/>
    <w:tmpl w:val="FC90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233FA"/>
    <w:multiLevelType w:val="hybridMultilevel"/>
    <w:tmpl w:val="8BBC4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34E13"/>
    <w:multiLevelType w:val="hybridMultilevel"/>
    <w:tmpl w:val="DE726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3073"/>
    <w:multiLevelType w:val="multilevel"/>
    <w:tmpl w:val="519E7D9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38D30BD"/>
    <w:multiLevelType w:val="hybridMultilevel"/>
    <w:tmpl w:val="39C0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44717"/>
    <w:multiLevelType w:val="hybridMultilevel"/>
    <w:tmpl w:val="1BF86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7"/>
  </w:num>
  <w:num w:numId="7">
    <w:abstractNumId w:val="18"/>
  </w:num>
  <w:num w:numId="8">
    <w:abstractNumId w:val="22"/>
  </w:num>
  <w:num w:numId="9">
    <w:abstractNumId w:val="12"/>
  </w:num>
  <w:num w:numId="10">
    <w:abstractNumId w:val="20"/>
  </w:num>
  <w:num w:numId="11">
    <w:abstractNumId w:val="14"/>
  </w:num>
  <w:num w:numId="12">
    <w:abstractNumId w:val="24"/>
  </w:num>
  <w:num w:numId="13">
    <w:abstractNumId w:val="11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8"/>
  </w:num>
  <w:num w:numId="19">
    <w:abstractNumId w:val="19"/>
  </w:num>
  <w:num w:numId="20">
    <w:abstractNumId w:val="9"/>
  </w:num>
  <w:num w:numId="21">
    <w:abstractNumId w:val="17"/>
  </w:num>
  <w:num w:numId="22">
    <w:abstractNumId w:val="10"/>
  </w:num>
  <w:num w:numId="23">
    <w:abstractNumId w:val="1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QwMLAwtjA0NDM3MzdU0lEKTi0uzszPAykwrgUAAQReqiwAAAA="/>
  </w:docVars>
  <w:rsids>
    <w:rsidRoot w:val="006E038E"/>
    <w:rsid w:val="00013E35"/>
    <w:rsid w:val="000355C1"/>
    <w:rsid w:val="000664A6"/>
    <w:rsid w:val="00075391"/>
    <w:rsid w:val="000838D6"/>
    <w:rsid w:val="000B41F1"/>
    <w:rsid w:val="000C76E7"/>
    <w:rsid w:val="000D090B"/>
    <w:rsid w:val="000D180A"/>
    <w:rsid w:val="000D4B5F"/>
    <w:rsid w:val="001063C7"/>
    <w:rsid w:val="00110E38"/>
    <w:rsid w:val="00121D79"/>
    <w:rsid w:val="001231C3"/>
    <w:rsid w:val="00145790"/>
    <w:rsid w:val="00183883"/>
    <w:rsid w:val="001868D9"/>
    <w:rsid w:val="001A63F1"/>
    <w:rsid w:val="001E1AFC"/>
    <w:rsid w:val="001F0F37"/>
    <w:rsid w:val="001F318B"/>
    <w:rsid w:val="00214854"/>
    <w:rsid w:val="002D3C44"/>
    <w:rsid w:val="002E555A"/>
    <w:rsid w:val="002E6ECB"/>
    <w:rsid w:val="002F611D"/>
    <w:rsid w:val="003001B6"/>
    <w:rsid w:val="003377F0"/>
    <w:rsid w:val="00372BCE"/>
    <w:rsid w:val="003A04E7"/>
    <w:rsid w:val="003A448C"/>
    <w:rsid w:val="003C6B57"/>
    <w:rsid w:val="003D52E0"/>
    <w:rsid w:val="003D5D90"/>
    <w:rsid w:val="003F65EF"/>
    <w:rsid w:val="00412A4E"/>
    <w:rsid w:val="00425E46"/>
    <w:rsid w:val="004442FC"/>
    <w:rsid w:val="00451C61"/>
    <w:rsid w:val="00463702"/>
    <w:rsid w:val="004909C1"/>
    <w:rsid w:val="00493F42"/>
    <w:rsid w:val="004E49A1"/>
    <w:rsid w:val="004E4B14"/>
    <w:rsid w:val="004F1AE8"/>
    <w:rsid w:val="00514524"/>
    <w:rsid w:val="005234BB"/>
    <w:rsid w:val="00536148"/>
    <w:rsid w:val="00536335"/>
    <w:rsid w:val="005726CF"/>
    <w:rsid w:val="005A51CE"/>
    <w:rsid w:val="005F45AC"/>
    <w:rsid w:val="0061345E"/>
    <w:rsid w:val="00631BBA"/>
    <w:rsid w:val="00640BB5"/>
    <w:rsid w:val="00655B76"/>
    <w:rsid w:val="00675419"/>
    <w:rsid w:val="006A6020"/>
    <w:rsid w:val="006B5ED8"/>
    <w:rsid w:val="006E038E"/>
    <w:rsid w:val="006F4782"/>
    <w:rsid w:val="007400E4"/>
    <w:rsid w:val="007A5907"/>
    <w:rsid w:val="007B1AAD"/>
    <w:rsid w:val="007D2BCA"/>
    <w:rsid w:val="007F1864"/>
    <w:rsid w:val="007F7558"/>
    <w:rsid w:val="008266F3"/>
    <w:rsid w:val="008369F2"/>
    <w:rsid w:val="00852AA1"/>
    <w:rsid w:val="008C3B7B"/>
    <w:rsid w:val="008E7CA8"/>
    <w:rsid w:val="008F5EC1"/>
    <w:rsid w:val="008F7A8D"/>
    <w:rsid w:val="009041D3"/>
    <w:rsid w:val="009130F8"/>
    <w:rsid w:val="009262CB"/>
    <w:rsid w:val="00932699"/>
    <w:rsid w:val="0095309E"/>
    <w:rsid w:val="00971A88"/>
    <w:rsid w:val="00980322"/>
    <w:rsid w:val="00982848"/>
    <w:rsid w:val="009C2677"/>
    <w:rsid w:val="009D4E46"/>
    <w:rsid w:val="009E0B4E"/>
    <w:rsid w:val="00A02AA3"/>
    <w:rsid w:val="00A12807"/>
    <w:rsid w:val="00A657D1"/>
    <w:rsid w:val="00A941AA"/>
    <w:rsid w:val="00AA5A26"/>
    <w:rsid w:val="00AD4B5B"/>
    <w:rsid w:val="00AD4D9F"/>
    <w:rsid w:val="00B11039"/>
    <w:rsid w:val="00B205E5"/>
    <w:rsid w:val="00B503E3"/>
    <w:rsid w:val="00B62FD2"/>
    <w:rsid w:val="00B64F1D"/>
    <w:rsid w:val="00B71B29"/>
    <w:rsid w:val="00BC0F0F"/>
    <w:rsid w:val="00BC5C38"/>
    <w:rsid w:val="00BC657C"/>
    <w:rsid w:val="00BE6395"/>
    <w:rsid w:val="00BE64BC"/>
    <w:rsid w:val="00C33762"/>
    <w:rsid w:val="00C430DB"/>
    <w:rsid w:val="00C43E5D"/>
    <w:rsid w:val="00C50AD3"/>
    <w:rsid w:val="00C57CDE"/>
    <w:rsid w:val="00C863BA"/>
    <w:rsid w:val="00C95791"/>
    <w:rsid w:val="00CA1ACD"/>
    <w:rsid w:val="00CB2CC9"/>
    <w:rsid w:val="00CD0C22"/>
    <w:rsid w:val="00CF3F0C"/>
    <w:rsid w:val="00D117E0"/>
    <w:rsid w:val="00D36514"/>
    <w:rsid w:val="00D447BD"/>
    <w:rsid w:val="00D80EE4"/>
    <w:rsid w:val="00D942D0"/>
    <w:rsid w:val="00DA5995"/>
    <w:rsid w:val="00DF44F0"/>
    <w:rsid w:val="00E211F1"/>
    <w:rsid w:val="00E33AF1"/>
    <w:rsid w:val="00E36B74"/>
    <w:rsid w:val="00E578D7"/>
    <w:rsid w:val="00E9092D"/>
    <w:rsid w:val="00E93FF6"/>
    <w:rsid w:val="00EC5DF9"/>
    <w:rsid w:val="00EF3C65"/>
    <w:rsid w:val="00F3470C"/>
    <w:rsid w:val="00F40432"/>
    <w:rsid w:val="00F46CAF"/>
    <w:rsid w:val="00F619E7"/>
    <w:rsid w:val="00FB39BD"/>
    <w:rsid w:val="00FE1367"/>
    <w:rsid w:val="00FE7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58FEDB2B-692A-4CD3-9664-7CD637554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5EF"/>
    <w:pPr>
      <w:ind w:left="720"/>
      <w:contextualSpacing/>
    </w:pPr>
  </w:style>
  <w:style w:type="paragraph" w:customStyle="1" w:styleId="Pa0">
    <w:name w:val="Pa0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5">
    <w:name w:val="A5"/>
    <w:uiPriority w:val="99"/>
    <w:rsid w:val="00E33AF1"/>
    <w:rPr>
      <w:rFonts w:cs="Volvo Novum"/>
      <w:color w:val="000000"/>
      <w:sz w:val="22"/>
      <w:szCs w:val="22"/>
    </w:rPr>
  </w:style>
  <w:style w:type="paragraph" w:customStyle="1" w:styleId="Pa3">
    <w:name w:val="Pa3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A02AA3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8">
    <w:name w:val="A8"/>
    <w:uiPriority w:val="99"/>
    <w:rsid w:val="00A02AA3"/>
    <w:rPr>
      <w:rFonts w:ascii="Wingdings" w:hAnsi="Wingdings" w:cs="Wingdings"/>
      <w:color w:val="000000"/>
      <w:sz w:val="16"/>
      <w:szCs w:val="16"/>
    </w:rPr>
  </w:style>
  <w:style w:type="paragraph" w:customStyle="1" w:styleId="Default">
    <w:name w:val="Default"/>
    <w:rsid w:val="00BE6395"/>
    <w:pPr>
      <w:autoSpaceDE w:val="0"/>
      <w:autoSpaceDN w:val="0"/>
      <w:adjustRightInd w:val="0"/>
      <w:spacing w:after="0" w:line="240" w:lineRule="auto"/>
    </w:pPr>
    <w:rPr>
      <w:rFonts w:ascii="Volvo Novum" w:hAnsi="Volvo Novum" w:cs="Volvo Novum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59"/>
    <w:rsid w:val="00493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BA"/>
  </w:style>
  <w:style w:type="paragraph" w:styleId="Footer">
    <w:name w:val="footer"/>
    <w:basedOn w:val="Normal"/>
    <w:link w:val="Foot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BA"/>
  </w:style>
  <w:style w:type="paragraph" w:styleId="BalloonText">
    <w:name w:val="Balloon Text"/>
    <w:basedOn w:val="Normal"/>
    <w:link w:val="BalloonTextChar"/>
    <w:uiPriority w:val="99"/>
    <w:semiHidden/>
    <w:unhideWhenUsed/>
    <w:rsid w:val="00B503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3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1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5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1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24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79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1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54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9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8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766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605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6115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20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3956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8248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2271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105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17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r</dc:creator>
  <cp:lastModifiedBy>Longton, Huw</cp:lastModifiedBy>
  <cp:revision>4</cp:revision>
  <dcterms:created xsi:type="dcterms:W3CDTF">2020-10-06T17:41:00Z</dcterms:created>
  <dcterms:modified xsi:type="dcterms:W3CDTF">2020-11-09T16:30:00Z</dcterms:modified>
</cp:coreProperties>
</file>